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Financial Analyst position at [Company Name] in South Africa Johannesburg. With a strong academic foundation in finance, hands-on experience in financial modeling and risk assessment, and a deep understanding of the dynamic economic landscape of South Africa, I am eager to contribute my expertise to your organization. As someone who has closely followed the growth of Johannesburg as a financial hub in Sub-Saharan Africa, I am particularly excited about the opportunity to bring my skills to a company that is shaping the future of finance in this region.</w:t>
      </w:r>
    </w:p>
    <w:p>
      <w:pPr>
        <w:pStyle w:val="BodyText"/>
      </w:pPr>
      <w:r>
        <w:t xml:space="preserve">My career as a Financial Analyst has been driven by a passion for transforming complex data into actionable insights. Over the past [X years], I have honed my ability to analyze financial statements, forecast trends, and develop strategies that align with organizational goals. Whether it’s evaluating investment opportunities in South Africa’s mining sector or assessing market risks in Johannesburg’s rapidly evolving tech industry, I thrive in environments where precision and strategic thinking are essential. My work has consistently focused on delivering value through data-driven decisions, a principle that resonates deeply with the mission of [Company Name].</w:t>
      </w:r>
    </w:p>
    <w:p>
      <w:pPr>
        <w:pStyle w:val="BodyText"/>
      </w:pPr>
      <w:r>
        <w:t xml:space="preserve">One of my core strengths lies in my ability to navigate the unique challenges of South Africa’s financial ecosystem. The country’s diverse economy, characterized by its mix of traditional industries and emerging sectors like renewable energy and fintech, requires analysts who can balance macroeconomic trends with micro-level insights. In my previous role at [Previous Company], I spearheaded a project that analyzed the impact of currency fluctuations on local manufacturing firms in Johannesburg. By developing a custom financial model, I helped clients mitigate risks and optimize their capital structure, resulting in an average 12% improvement in profitability. This experience reinforced my commitment to leveraging financial expertise to support businesses operating in South Africa’s competitive markets.</w:t>
      </w:r>
    </w:p>
    <w:p>
      <w:pPr>
        <w:pStyle w:val="BodyText"/>
      </w:pPr>
      <w:r>
        <w:t xml:space="preserve">What sets me apart is my ability to combine technical proficiency with a nuanced understanding of local contexts. I hold a [Degree, e.g., Bachelor’s/Master’s] in Finance from [University Name], where I graduated with honors and focused on emerging markets. Additionally, I am certified as a [Relevant Certification, e.g., CFA Charterholder or CPA], which has equipped me with the tools to conduct rigorous financial analysis. My proficiency in Excel, Python for data analysis, and SAP systems has allowed me to streamline processes and enhance reporting accuracy. However, it is my cultural awareness of South Africa’s economic challenges—such as inflation trends, regulatory compliance, and the need for sustainable growth—that I believe will enable me to contribute meaningfully to your team.</w:t>
      </w:r>
    </w:p>
    <w:p>
      <w:pPr>
        <w:pStyle w:val="BodyText"/>
      </w:pPr>
      <w:r>
        <w:t xml:space="preserve">Johannesburg, as a financial epicenter in South Africa, presents both opportunities and complexities that require analysts who are adaptable and forward-thinking. The city’s role as a gateway to the African continent means that businesses here must constantly innovate while navigating regional economic shifts. I have followed [Company Name]’s work in [specific area, e.g., corporate finance, investment banking, or financial consulting] with great interest and admire how your organization has consistently delivered solutions tailored to South Africa’s unique needs. I am particularly drawn to your focus on [specific project or value proposition], as it aligns with my own belief that financial analysis should not only drive profitability but also support long-term societal impact.</w:t>
      </w:r>
    </w:p>
    <w:p>
      <w:pPr>
        <w:pStyle w:val="BodyText"/>
      </w:pPr>
      <w:r>
        <w:t xml:space="preserve">My motivation to work in South Africa Johannesburg stems from a desire to contribute to the region’s economic growth while advancing my career in a vibrant and challenging environment. I have spent time researching the local market, including recent developments in financial regulations and the rise of digital banking platforms that are reshaping how businesses operate here. This knowledge, combined with my technical skills, allows me to approach problems with both a global perspective and a deep respect for local nuances. For instance, in my role at [Previous Company], I collaborated with teams across Africa to develop region-specific financial strategies, which taught me the importance of cultural sensitivity and adaptability in delivering results.</w:t>
      </w:r>
    </w:p>
    <w:p>
      <w:pPr>
        <w:pStyle w:val="BodyText"/>
      </w:pPr>
      <w:r>
        <w:t xml:space="preserve">I am also committed to continuous learning and staying updated on industry trends. I regularly attend webinars and conferences focused on African finance, such as the South African Investment Conference, where I have had the opportunity to network with professionals who share my passion for economic development. These experiences have not only expanded my knowledge but also inspired me to seek roles where I can apply this learning to real-world challenges.</w:t>
      </w:r>
    </w:p>
    <w:p>
      <w:pPr>
        <w:pStyle w:val="BodyText"/>
      </w:pPr>
      <w:r>
        <w:t xml:space="preserve">While my qualifications and experience align well with the requirements of the Financial Analyst role, I am equally enthusiastic about the opportunity to grow within [Company Name]. I am confident that my analytical mindset, combined with my dedication to excellence, will enable me to contribute effectively to your team. I would welcome the chance to discuss how my background and skills can support your organization’s goals in South Africa Johannesburg.</w:t>
      </w:r>
    </w:p>
    <w:p>
      <w:pPr>
        <w:pStyle w:val="BodyText"/>
      </w:pPr>
      <w:r>
        <w:t xml:space="preserve">Thank you for considering my application. I look forward to the possibility of contributing to [Company Name]’s continued success and am available at your earliest convenience for an interview.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43:19Z</dcterms:created>
  <dcterms:modified xsi:type="dcterms:W3CDTF">2026-07-24T20:43:19Z</dcterms:modified>
</cp:coreProperties>
</file>

<file path=docProps/custom.xml><?xml version="1.0" encoding="utf-8"?>
<Properties xmlns="http://schemas.openxmlformats.org/officeDocument/2006/custom-properties" xmlns:vt="http://schemas.openxmlformats.org/officeDocument/2006/docPropsVTypes"/>
</file>